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6A92C" w14:textId="77777777" w:rsidR="00244983" w:rsidRPr="00244983" w:rsidRDefault="00244983" w:rsidP="00244983">
      <w:pPr>
        <w:ind w:firstLine="708"/>
        <w:rPr>
          <w:rFonts w:ascii="Segoe UI" w:hAnsi="Segoe UI" w:cs="Segoe UI"/>
          <w:sz w:val="20"/>
          <w:szCs w:val="20"/>
          <w:lang w:val="en-US"/>
        </w:rPr>
      </w:pPr>
      <w:r w:rsidRPr="00244983">
        <w:rPr>
          <w:rFonts w:ascii="Segoe UI" w:hAnsi="Segoe UI" w:cs="Segoe UI"/>
          <w:sz w:val="20"/>
          <w:szCs w:val="20"/>
          <w:lang w:val="en-US"/>
        </w:rPr>
        <w:t>I have been learning the learning path called Take your first steps with C#, which consisted of 8 modules.</w:t>
      </w:r>
    </w:p>
    <w:p w14:paraId="0EA4DF25" w14:textId="77777777" w:rsidR="00244983" w:rsidRPr="00244983" w:rsidRDefault="00244983" w:rsidP="00244983">
      <w:pPr>
        <w:ind w:firstLine="708"/>
        <w:rPr>
          <w:rFonts w:ascii="Segoe UI" w:hAnsi="Segoe UI" w:cs="Segoe UI"/>
          <w:sz w:val="20"/>
          <w:szCs w:val="20"/>
          <w:lang w:val="en-US"/>
        </w:rPr>
      </w:pPr>
      <w:r w:rsidRPr="00244983">
        <w:rPr>
          <w:rFonts w:ascii="Segoe UI" w:hAnsi="Segoe UI" w:cs="Segoe UI"/>
          <w:sz w:val="20"/>
          <w:szCs w:val="20"/>
          <w:lang w:val="en-US"/>
        </w:rPr>
        <w:t>C# is a programming language with which you can build and code various online and offline applications, games, and even mobile games and applications. The learning method to understand and code the fundamentals of this language was by exercising and challenging the coding right on Microsoft Learn. At the end of each module, you will have the challenge's solution then you will answer a knowledge check, which consisted of 2 or 3 questions and a summary of the module.</w:t>
      </w:r>
    </w:p>
    <w:p w14:paraId="715533F7" w14:textId="66113FF8" w:rsidR="00A843BC" w:rsidRPr="00244983" w:rsidRDefault="00244983" w:rsidP="00244983">
      <w:pPr>
        <w:ind w:firstLine="708"/>
      </w:pPr>
      <w:r w:rsidRPr="00244983">
        <w:rPr>
          <w:rFonts w:ascii="Segoe UI" w:hAnsi="Segoe UI" w:cs="Segoe UI"/>
          <w:sz w:val="20"/>
          <w:szCs w:val="20"/>
          <w:lang w:val="en-US"/>
        </w:rPr>
        <w:t xml:space="preserve">In the beginning, you will learn </w:t>
      </w:r>
      <w:proofErr w:type="spellStart"/>
      <w:r w:rsidRPr="00244983">
        <w:rPr>
          <w:rFonts w:ascii="Segoe UI" w:hAnsi="Segoe UI" w:cs="Segoe UI"/>
          <w:sz w:val="20"/>
          <w:szCs w:val="20"/>
          <w:lang w:val="en-US"/>
        </w:rPr>
        <w:t>whats</w:t>
      </w:r>
      <w:proofErr w:type="spellEnd"/>
      <w:r w:rsidRPr="00244983">
        <w:rPr>
          <w:rFonts w:ascii="Segoe UI" w:hAnsi="Segoe UI" w:cs="Segoe UI"/>
          <w:sz w:val="20"/>
          <w:szCs w:val="20"/>
          <w:lang w:val="en-US"/>
        </w:rPr>
        <w:t xml:space="preserve"> the programming language C#, the basic syntax, what is compiling and compiler, and your first keywords to the console. Your first exercise is a phenomenal Hello World program. Then you will be learning about lateral variables, data types, how to declare them, how to format the text in strings, how to include special Unicode characters like the Japanese characters, how to work with numbers. Then you will learn more advanced knowledge as to what is the .NET library, how to declare arrays, to perform basic logical statements as if, else if, and others. And lastly, how to make comments and improve the readability of the code.</w:t>
      </w:r>
    </w:p>
    <w:sectPr w:rsidR="00A843BC" w:rsidRPr="00244983">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075B8" w14:textId="77777777" w:rsidR="004C6892" w:rsidRDefault="004C6892" w:rsidP="004C6892">
      <w:pPr>
        <w:spacing w:after="0" w:line="240" w:lineRule="auto"/>
      </w:pPr>
      <w:r>
        <w:separator/>
      </w:r>
    </w:p>
  </w:endnote>
  <w:endnote w:type="continuationSeparator" w:id="0">
    <w:p w14:paraId="6BB10D4C" w14:textId="77777777" w:rsidR="004C6892" w:rsidRDefault="004C6892" w:rsidP="004C6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FC11B" w14:textId="77777777" w:rsidR="00F37479" w:rsidRDefault="00F37479">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11EA" w14:textId="77777777" w:rsidR="00F37479" w:rsidRDefault="00F37479">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FA9AD" w14:textId="77777777" w:rsidR="00F37479" w:rsidRDefault="00F37479">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149FE" w14:textId="77777777" w:rsidR="004C6892" w:rsidRDefault="004C6892" w:rsidP="004C6892">
      <w:pPr>
        <w:spacing w:after="0" w:line="240" w:lineRule="auto"/>
      </w:pPr>
      <w:r>
        <w:separator/>
      </w:r>
    </w:p>
  </w:footnote>
  <w:footnote w:type="continuationSeparator" w:id="0">
    <w:p w14:paraId="22E2F2BA" w14:textId="77777777" w:rsidR="004C6892" w:rsidRDefault="004C6892" w:rsidP="004C68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1D6DB" w14:textId="77777777" w:rsidR="00F37479" w:rsidRDefault="00F37479">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62CD" w14:textId="74818EA5" w:rsidR="004C6892" w:rsidRPr="006A6620" w:rsidRDefault="004C6892">
    <w:pPr>
      <w:pStyle w:val="Hlavika"/>
      <w:rPr>
        <w:rFonts w:ascii="Segoe UI" w:hAnsi="Segoe UI" w:cs="Segoe UI"/>
        <w:sz w:val="20"/>
        <w:szCs w:val="20"/>
      </w:rPr>
    </w:pPr>
    <w:r w:rsidRPr="006A6620">
      <w:rPr>
        <w:rFonts w:ascii="Segoe UI" w:hAnsi="Segoe UI" w:cs="Segoe UI"/>
        <w:sz w:val="20"/>
        <w:szCs w:val="20"/>
      </w:rPr>
      <w:t>Tomáš Zajíc</w:t>
    </w:r>
  </w:p>
  <w:p w14:paraId="294A5457" w14:textId="458DFA79" w:rsidR="004C6892" w:rsidRPr="006A6620" w:rsidRDefault="004C6892">
    <w:pPr>
      <w:pStyle w:val="Hlavika"/>
      <w:rPr>
        <w:rFonts w:ascii="Segoe UI" w:hAnsi="Segoe UI" w:cs="Segoe UI"/>
        <w:sz w:val="20"/>
        <w:szCs w:val="20"/>
      </w:rPr>
    </w:pPr>
    <w:r w:rsidRPr="006A6620">
      <w:rPr>
        <w:rFonts w:ascii="Segoe UI" w:hAnsi="Segoe UI" w:cs="Segoe UI"/>
        <w:sz w:val="20"/>
        <w:szCs w:val="20"/>
      </w:rPr>
      <w:t>Tadeáš Dráb</w:t>
    </w:r>
  </w:p>
  <w:p w14:paraId="1118E63D" w14:textId="4F6D4B4D" w:rsidR="004C6892" w:rsidRPr="006A6620" w:rsidRDefault="004C6892">
    <w:pPr>
      <w:pStyle w:val="Hlavika"/>
      <w:rPr>
        <w:rFonts w:ascii="Segoe UI" w:hAnsi="Segoe UI" w:cs="Segoe UI"/>
        <w:sz w:val="20"/>
        <w:szCs w:val="20"/>
      </w:rPr>
    </w:pPr>
    <w:r w:rsidRPr="006A6620">
      <w:rPr>
        <w:rFonts w:ascii="Segoe UI" w:hAnsi="Segoe UI" w:cs="Segoe UI"/>
        <w:sz w:val="20"/>
        <w:szCs w:val="20"/>
      </w:rPr>
      <w:t>Študentské Trénerské Centrum Microsoft</w:t>
    </w:r>
  </w:p>
  <w:p w14:paraId="034E6062" w14:textId="5D47FD0D" w:rsidR="004C6892" w:rsidRPr="006A6620" w:rsidRDefault="00F37479" w:rsidP="00FB6CFC">
    <w:pPr>
      <w:pStyle w:val="Hlavika"/>
      <w:spacing w:after="240"/>
      <w:rPr>
        <w:rFonts w:ascii="Segoe UI" w:hAnsi="Segoe UI" w:cs="Segoe UI"/>
        <w:sz w:val="20"/>
        <w:szCs w:val="20"/>
      </w:rPr>
    </w:pPr>
    <w:r>
      <w:rPr>
        <w:rFonts w:ascii="Segoe UI" w:hAnsi="Segoe UI" w:cs="Segoe UI"/>
        <w:sz w:val="20"/>
        <w:szCs w:val="20"/>
      </w:rPr>
      <w:t>13</w:t>
    </w:r>
    <w:r w:rsidR="004C6892" w:rsidRPr="006A6620">
      <w:rPr>
        <w:rFonts w:ascii="Segoe UI" w:hAnsi="Segoe UI" w:cs="Segoe UI"/>
        <w:sz w:val="20"/>
        <w:szCs w:val="20"/>
      </w:rPr>
      <w:t xml:space="preserve"> May 2021, ŠTC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9A3E3" w14:textId="77777777" w:rsidR="00F37479" w:rsidRDefault="00F37479">
    <w:pPr>
      <w:pStyle w:val="Hlavik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MTK3sDA1NTMwMbFU0lEKTi0uzszPAykwrgUAk7chSiwAAAA="/>
  </w:docVars>
  <w:rsids>
    <w:rsidRoot w:val="00B0547B"/>
    <w:rsid w:val="00207E4E"/>
    <w:rsid w:val="00244983"/>
    <w:rsid w:val="002C772A"/>
    <w:rsid w:val="004C6892"/>
    <w:rsid w:val="004D0125"/>
    <w:rsid w:val="00606BCF"/>
    <w:rsid w:val="00611E19"/>
    <w:rsid w:val="006573BD"/>
    <w:rsid w:val="006A6620"/>
    <w:rsid w:val="007F5550"/>
    <w:rsid w:val="00867860"/>
    <w:rsid w:val="00A421D4"/>
    <w:rsid w:val="00A843BC"/>
    <w:rsid w:val="00B0547B"/>
    <w:rsid w:val="00C712D9"/>
    <w:rsid w:val="00D34FB7"/>
    <w:rsid w:val="00F37479"/>
    <w:rsid w:val="00FB6CF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F3FEE"/>
  <w15:chartTrackingRefBased/>
  <w15:docId w15:val="{E582EFCD-8681-4D39-93D3-1E5B7B7F3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Hlavika">
    <w:name w:val="header"/>
    <w:basedOn w:val="Normlny"/>
    <w:link w:val="HlavikaChar"/>
    <w:uiPriority w:val="99"/>
    <w:unhideWhenUsed/>
    <w:rsid w:val="004C6892"/>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C6892"/>
  </w:style>
  <w:style w:type="paragraph" w:styleId="Pta">
    <w:name w:val="footer"/>
    <w:basedOn w:val="Normlny"/>
    <w:link w:val="PtaChar"/>
    <w:uiPriority w:val="99"/>
    <w:unhideWhenUsed/>
    <w:rsid w:val="004C6892"/>
    <w:pPr>
      <w:tabs>
        <w:tab w:val="center" w:pos="4536"/>
        <w:tab w:val="right" w:pos="9072"/>
      </w:tabs>
      <w:spacing w:after="0" w:line="240" w:lineRule="auto"/>
    </w:pPr>
  </w:style>
  <w:style w:type="character" w:customStyle="1" w:styleId="PtaChar">
    <w:name w:val="Päta Char"/>
    <w:basedOn w:val="Predvolenpsmoodseku"/>
    <w:link w:val="Pta"/>
    <w:uiPriority w:val="99"/>
    <w:rsid w:val="004C68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1</TotalTime>
  <Pages>1</Pages>
  <Words>185</Words>
  <Characters>1061</Characters>
  <Application>Microsoft Office Word</Application>
  <DocSecurity>0</DocSecurity>
  <Lines>8</Lines>
  <Paragraphs>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š Zajíc</dc:creator>
  <cp:keywords/>
  <dc:description/>
  <cp:lastModifiedBy>Tomáš Zajíc</cp:lastModifiedBy>
  <cp:revision>12</cp:revision>
  <dcterms:created xsi:type="dcterms:W3CDTF">2021-05-09T14:06:00Z</dcterms:created>
  <dcterms:modified xsi:type="dcterms:W3CDTF">2021-05-13T18:06:00Z</dcterms:modified>
</cp:coreProperties>
</file>